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6FD60C" w14:textId="77777777" w:rsidR="005C3CE4" w:rsidRDefault="005C3CE4" w:rsidP="005C3CE4">
      <w:pPr>
        <w:spacing w:after="150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The program for the 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2020 Applied Geography Conference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is now available on our conference web page. You can access all the sessions and associated presentations at the following link - </w:t>
      </w:r>
      <w:hyperlink r:id="rId5" w:history="1">
        <w:r w:rsidRPr="00B01609">
          <w:rPr>
            <w:rStyle w:val="Hyperlink"/>
            <w:rFonts w:ascii="Helvetica" w:eastAsia="Times New Roman" w:hAnsi="Helvetica" w:cs="Helvetica"/>
            <w:sz w:val="21"/>
            <w:szCs w:val="21"/>
          </w:rPr>
          <w:t>http://agc2020.appgeogconf.org/full-program.html</w:t>
        </w:r>
      </w:hyperlink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. If you have already registered to present at the conference or are chairing a session, please look at your assigned time at your earliest convenience and contact us at </w:t>
      </w:r>
      <w:hyperlink r:id="rId6" w:history="1">
        <w:r w:rsidRPr="00B01609">
          <w:rPr>
            <w:rStyle w:val="Hyperlink"/>
            <w:rFonts w:ascii="Helvetica" w:eastAsia="Times New Roman" w:hAnsi="Helvetica" w:cs="Helvetica"/>
            <w:sz w:val="21"/>
            <w:szCs w:val="21"/>
          </w:rPr>
          <w:t>appliedgeographyconference@gmail.com</w:t>
        </w:r>
      </w:hyperlink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if you have any questions, comments, or concerns. </w:t>
      </w:r>
    </w:p>
    <w:p w14:paraId="477383BE" w14:textId="487EA415" w:rsidR="005C3CE4" w:rsidRPr="005C3CE4" w:rsidRDefault="005C3CE4" w:rsidP="005C3CE4">
      <w:pPr>
        <w:spacing w:after="150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If you have not registered to attend our virtual conference, you can register up until the day the conference begins on our main conference web page - </w:t>
      </w:r>
      <w:hyperlink r:id="rId7" w:history="1">
        <w:r w:rsidRPr="00B01609">
          <w:rPr>
            <w:rStyle w:val="Hyperlink"/>
            <w:rFonts w:ascii="Helvetica" w:eastAsia="Times New Roman" w:hAnsi="Helvetica" w:cs="Helvetica"/>
            <w:sz w:val="21"/>
            <w:szCs w:val="21"/>
          </w:rPr>
          <w:t>https://www.appgeogconf.org/2020-conference.html</w:t>
        </w:r>
      </w:hyperlink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. </w:t>
      </w:r>
      <w:r w:rsidR="00FC6357">
        <w:rPr>
          <w:rFonts w:ascii="Helvetica" w:eastAsia="Times New Roman" w:hAnsi="Helvetica" w:cs="Helvetica"/>
          <w:color w:val="333333"/>
          <w:sz w:val="21"/>
          <w:szCs w:val="21"/>
        </w:rPr>
        <w:t>We hope to see you all there!</w:t>
      </w:r>
    </w:p>
    <w:p w14:paraId="3591F3C1" w14:textId="77777777" w:rsidR="005C3CE4" w:rsidRPr="005C3CE4" w:rsidRDefault="005C3CE4" w:rsidP="005C3CE4">
      <w:pPr>
        <w:spacing w:after="15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C3CE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This year's virtual AGC 2020 will feature:</w:t>
      </w:r>
    </w:p>
    <w:p w14:paraId="3B4103E3" w14:textId="77777777" w:rsidR="005C3CE4" w:rsidRPr="005C3CE4" w:rsidRDefault="005C3CE4" w:rsidP="005C3CE4">
      <w:pPr>
        <w:numPr>
          <w:ilvl w:val="0"/>
          <w:numId w:val="1"/>
        </w:numPr>
        <w:spacing w:before="100" w:beforeAutospacing="1" w:after="100" w:afterAutospacing="1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C3CE4">
        <w:rPr>
          <w:rFonts w:ascii="Helvetica" w:eastAsia="Times New Roman" w:hAnsi="Helvetica" w:cs="Helvetica"/>
          <w:color w:val="333333"/>
          <w:sz w:val="21"/>
          <w:szCs w:val="21"/>
        </w:rPr>
        <w:t>An Opening Keynote Address from </w:t>
      </w:r>
      <w:r w:rsidRPr="005C3CE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Martin O'Malley</w:t>
      </w:r>
      <w:r w:rsidRPr="005C3CE4">
        <w:rPr>
          <w:rFonts w:ascii="Helvetica" w:eastAsia="Times New Roman" w:hAnsi="Helvetica" w:cs="Helvetica"/>
          <w:color w:val="333333"/>
          <w:sz w:val="21"/>
          <w:szCs w:val="21"/>
        </w:rPr>
        <w:t>, the 61st Governor of Maryland.</w:t>
      </w:r>
    </w:p>
    <w:p w14:paraId="483EEDF6" w14:textId="6EBC46D1" w:rsidR="005C3CE4" w:rsidRPr="005C3CE4" w:rsidRDefault="00503BDE" w:rsidP="005C3CE4">
      <w:pPr>
        <w:numPr>
          <w:ilvl w:val="0"/>
          <w:numId w:val="1"/>
        </w:numPr>
        <w:spacing w:before="100" w:beforeAutospacing="1" w:after="100" w:afterAutospacing="1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S</w:t>
      </w:r>
      <w:r w:rsidR="005C3CE4" w:rsidRPr="005C3CE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tudent competition tracks</w:t>
      </w:r>
      <w:r w:rsidR="005C3CE4" w:rsidRPr="005C3CE4">
        <w:rPr>
          <w:rFonts w:ascii="Helvetica" w:eastAsia="Times New Roman" w:hAnsi="Helvetica" w:cs="Helvetica"/>
          <w:color w:val="333333"/>
          <w:sz w:val="21"/>
          <w:szCs w:val="21"/>
        </w:rPr>
        <w:t>, including our regular AGC student paper and poster competitions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.</w:t>
      </w:r>
    </w:p>
    <w:p w14:paraId="313BCFAF" w14:textId="77777777" w:rsidR="005C3CE4" w:rsidRPr="005C3CE4" w:rsidRDefault="005C3CE4" w:rsidP="005C3CE4">
      <w:pPr>
        <w:numPr>
          <w:ilvl w:val="0"/>
          <w:numId w:val="1"/>
        </w:numPr>
        <w:spacing w:before="100" w:beforeAutospacing="1" w:after="100" w:afterAutospacing="1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C3CE4">
        <w:rPr>
          <w:rFonts w:ascii="Helvetica" w:eastAsia="Times New Roman" w:hAnsi="Helvetica" w:cs="Helvetica"/>
          <w:color w:val="333333"/>
          <w:sz w:val="21"/>
          <w:szCs w:val="21"/>
        </w:rPr>
        <w:t>A special </w:t>
      </w:r>
      <w:r w:rsidRPr="005C3CE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Careers in Applied Geography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 xml:space="preserve"> </w:t>
      </w:r>
      <w:r w:rsidRPr="005C3CE4">
        <w:rPr>
          <w:rFonts w:ascii="Helvetica" w:eastAsia="Times New Roman" w:hAnsi="Helvetica" w:cs="Helvetica"/>
          <w:color w:val="333333"/>
          <w:sz w:val="21"/>
          <w:szCs w:val="21"/>
        </w:rPr>
        <w:t>session focus, including panels and discussion from leaders in practice and academia on the job market for academic and non-academic positions.</w:t>
      </w:r>
    </w:p>
    <w:p w14:paraId="5E9B33D4" w14:textId="77777777" w:rsidR="005C3CE4" w:rsidRPr="005C3CE4" w:rsidRDefault="005C3CE4" w:rsidP="005C3CE4">
      <w:pPr>
        <w:numPr>
          <w:ilvl w:val="0"/>
          <w:numId w:val="1"/>
        </w:numPr>
        <w:spacing w:before="100" w:beforeAutospacing="1" w:after="100" w:afterAutospacing="1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C3CE4">
        <w:rPr>
          <w:rFonts w:ascii="Helvetica" w:eastAsia="Times New Roman" w:hAnsi="Helvetica" w:cs="Helvetica"/>
          <w:color w:val="333333"/>
          <w:sz w:val="21"/>
          <w:szCs w:val="21"/>
        </w:rPr>
        <w:t>A special </w:t>
      </w:r>
      <w:r w:rsidRPr="005C3CE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social justice track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 xml:space="preserve"> </w:t>
      </w:r>
      <w:r w:rsidRPr="005C3CE4">
        <w:rPr>
          <w:rFonts w:ascii="Helvetica" w:eastAsia="Times New Roman" w:hAnsi="Helvetica" w:cs="Helvetica"/>
          <w:color w:val="333333"/>
          <w:sz w:val="21"/>
          <w:szCs w:val="21"/>
        </w:rPr>
        <w:t>focus for paper sessions, panel discussions, and roundtables.</w:t>
      </w:r>
    </w:p>
    <w:p w14:paraId="4DA8B963" w14:textId="7E8DF627" w:rsidR="00316747" w:rsidRPr="00503BDE" w:rsidRDefault="005C3CE4" w:rsidP="00503BDE">
      <w:pPr>
        <w:numPr>
          <w:ilvl w:val="0"/>
          <w:numId w:val="1"/>
        </w:numPr>
        <w:spacing w:before="100" w:beforeAutospacing="1" w:after="100" w:afterAutospacing="1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C3CE4">
        <w:rPr>
          <w:rFonts w:ascii="Helvetica" w:eastAsia="Times New Roman" w:hAnsi="Helvetica" w:cs="Helvetica"/>
          <w:color w:val="333333"/>
          <w:sz w:val="21"/>
          <w:szCs w:val="21"/>
        </w:rPr>
        <w:t>A variety of other </w:t>
      </w:r>
      <w:r w:rsidRPr="005C3CE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diverse session tracks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 xml:space="preserve"> </w:t>
      </w:r>
      <w:r w:rsidRPr="005C3CE4">
        <w:rPr>
          <w:rFonts w:ascii="Helvetica" w:eastAsia="Times New Roman" w:hAnsi="Helvetica" w:cs="Helvetica"/>
          <w:color w:val="333333"/>
          <w:sz w:val="21"/>
          <w:szCs w:val="21"/>
        </w:rPr>
        <w:t>and formats covering the breadth of Applied Geography study and practice.</w:t>
      </w:r>
    </w:p>
    <w:sectPr w:rsidR="00316747" w:rsidRPr="00503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7710F6"/>
    <w:multiLevelType w:val="multilevel"/>
    <w:tmpl w:val="A4582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zCysDAwNTazMDJT0lEKTi0uzszPAykwqgUAgJDXMiwAAAA="/>
  </w:docVars>
  <w:rsids>
    <w:rsidRoot w:val="005C3CE4"/>
    <w:rsid w:val="00316747"/>
    <w:rsid w:val="00503BDE"/>
    <w:rsid w:val="005C3CE4"/>
    <w:rsid w:val="00F906BA"/>
    <w:rsid w:val="00FC6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F48A1"/>
  <w15:chartTrackingRefBased/>
  <w15:docId w15:val="{FC4FB4BE-D12A-40C5-A316-42DFA4D01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3CE4"/>
    <w:pPr>
      <w:spacing w:before="100" w:beforeAutospacing="1" w:after="100" w:afterAutospacing="1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5C3CE4"/>
    <w:rPr>
      <w:b/>
      <w:bCs/>
    </w:rPr>
  </w:style>
  <w:style w:type="character" w:styleId="Hyperlink">
    <w:name w:val="Hyperlink"/>
    <w:basedOn w:val="DefaultParagraphFont"/>
    <w:uiPriority w:val="99"/>
    <w:unhideWhenUsed/>
    <w:rsid w:val="005C3CE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C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9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ppgeogconf.org/2020-conferenc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ppliedgeographyconference@gmail.com" TargetMode="External"/><Relationship Id="rId5" Type="http://schemas.openxmlformats.org/officeDocument/2006/relationships/hyperlink" Target="http://agc2020.appgeogconf.org/full-program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urch</dc:creator>
  <cp:keywords/>
  <dc:description/>
  <cp:lastModifiedBy>Denise Boehm</cp:lastModifiedBy>
  <cp:revision>2</cp:revision>
  <dcterms:created xsi:type="dcterms:W3CDTF">2020-10-12T15:41:00Z</dcterms:created>
  <dcterms:modified xsi:type="dcterms:W3CDTF">2020-10-12T15:41:00Z</dcterms:modified>
</cp:coreProperties>
</file>